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1e47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360a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00103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cf047a2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